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487941" w:rsidRPr="00601E8F" w:rsidRDefault="00487941" w:rsidP="00487941">
      <w:pPr>
        <w:rPr>
          <w:b/>
          <w:bCs/>
        </w:rPr>
      </w:pPr>
      <w:r w:rsidRPr="00601E8F">
        <w:rPr>
          <w:b/>
          <w:bCs/>
        </w:rPr>
        <w:t>Booklet on Leadership © Robert H Black 20</w:t>
      </w:r>
      <w:r w:rsidR="00601E8F">
        <w:rPr>
          <w:b/>
          <w:bCs/>
        </w:rPr>
        <w:t>23</w:t>
      </w:r>
    </w:p>
    <w:p w:rsidR="00601E8F" w:rsidRDefault="00601E8F" w:rsidP="00487941"/>
    <w:p w:rsidR="00487941" w:rsidRDefault="00487941" w:rsidP="00487941">
      <w:r>
        <w:t xml:space="preserve">"Now I think, speaking roughly, by </w:t>
      </w:r>
      <w:r>
        <w:t>L</w:t>
      </w:r>
      <w:r>
        <w:t>eadership</w:t>
      </w:r>
      <w:r>
        <w:t>,</w:t>
      </w:r>
      <w:r>
        <w:t xml:space="preserve"> we mean the art of getting someone else to</w:t>
      </w:r>
    </w:p>
    <w:p w:rsidR="00487941" w:rsidRDefault="00487941" w:rsidP="00487941">
      <w:r>
        <w:t>do something you want done because he wants to do it, not because your position of</w:t>
      </w:r>
    </w:p>
    <w:p w:rsidR="00487941" w:rsidRDefault="00487941" w:rsidP="00487941">
      <w:r>
        <w:t>power can compel him to do it, or your position of authority. A commander of a regiment</w:t>
      </w:r>
    </w:p>
    <w:p w:rsidR="00487941" w:rsidRDefault="00487941" w:rsidP="00487941">
      <w:r>
        <w:t>is not necessarily a leader. He has all of the appurtenances of power given by a set of</w:t>
      </w:r>
    </w:p>
    <w:p w:rsidR="00487941" w:rsidRDefault="00487941" w:rsidP="00487941">
      <w:r>
        <w:t>Army regulations by which he can compel unified action. He can say to a body such as</w:t>
      </w:r>
    </w:p>
    <w:p w:rsidR="00487941" w:rsidRDefault="00487941" w:rsidP="00487941">
      <w:r>
        <w:t xml:space="preserve">this, "Rise," and "Sit down." You do it exactly. But that is not </w:t>
      </w:r>
      <w:r>
        <w:t>L</w:t>
      </w:r>
      <w:r>
        <w:t>eadership." (Eisenhower</w:t>
      </w:r>
    </w:p>
    <w:p w:rsidR="00487941" w:rsidRDefault="00487941" w:rsidP="00487941">
      <w:r>
        <w:t>Dwight D., n.d.)</w:t>
      </w:r>
    </w:p>
    <w:p w:rsidR="00487941" w:rsidRDefault="00487941" w:rsidP="00487941">
      <w:r>
        <w:t>But how do you lead? How do you get someone else to do what you want done because</w:t>
      </w:r>
    </w:p>
    <w:p w:rsidR="00487941" w:rsidRDefault="00487941" w:rsidP="00487941">
      <w:r>
        <w:t>he wants to do it? You need to: Look like a leader, Talk like a leader, Act like a leader,</w:t>
      </w:r>
      <w:r>
        <w:t xml:space="preserve"> and</w:t>
      </w:r>
    </w:p>
    <w:p w:rsidR="00487941" w:rsidRDefault="00487941" w:rsidP="00487941">
      <w:r>
        <w:t>Lead.</w:t>
      </w:r>
    </w:p>
    <w:p w:rsidR="00487941" w:rsidRDefault="00487941" w:rsidP="00487941">
      <w:r>
        <w:t>Look like a leader: Ronald Reagan always wore a suit and tie when he was in the oval</w:t>
      </w:r>
    </w:p>
    <w:p w:rsidR="00487941" w:rsidRDefault="00487941" w:rsidP="00487941">
      <w:r>
        <w:t>office. Dress like a leader when leading and dress like a worker when following. Walk</w:t>
      </w:r>
    </w:p>
    <w:p w:rsidR="00487941" w:rsidRDefault="00487941" w:rsidP="00487941">
      <w:r>
        <w:t>like a leader. Good posture, not bent over, not looking at a cell phone</w:t>
      </w:r>
      <w:r>
        <w:t>,</w:t>
      </w:r>
      <w:r>
        <w:t xml:space="preserve"> and with a</w:t>
      </w:r>
    </w:p>
    <w:p w:rsidR="00487941" w:rsidRDefault="00487941" w:rsidP="00487941">
      <w:r>
        <w:t>purposeful stride.</w:t>
      </w:r>
    </w:p>
    <w:p w:rsidR="00487941" w:rsidRDefault="00487941" w:rsidP="00487941">
      <w:r>
        <w:t>If your shoulders are rolled forward, hands together in front of your crotch, head tipped</w:t>
      </w:r>
    </w:p>
    <w:p w:rsidR="00487941" w:rsidRDefault="00487941" w:rsidP="00487941">
      <w:r>
        <w:t>down. You are now a sheep who needs a sheepdog to tell you where to go. Head up,</w:t>
      </w:r>
    </w:p>
    <w:p w:rsidR="00487941" w:rsidRDefault="00487941" w:rsidP="00487941">
      <w:r>
        <w:t>chest out, hands apart at your side. You are now a sheepdog or wolf. In any case</w:t>
      </w:r>
      <w:r>
        <w:t>,</w:t>
      </w:r>
      <w:r>
        <w:t xml:space="preserve"> the</w:t>
      </w:r>
    </w:p>
    <w:p w:rsidR="00487941" w:rsidRDefault="00487941" w:rsidP="00487941">
      <w:r>
        <w:t xml:space="preserve">sheep are going to get in line. More on the cell phones: </w:t>
      </w:r>
      <w:r>
        <w:t>A</w:t>
      </w:r>
      <w:r>
        <w:t>void speaking to</w:t>
      </w:r>
    </w:p>
    <w:p w:rsidR="00487941" w:rsidRDefault="00487941" w:rsidP="00487941">
      <w:r>
        <w:t>employees on the cell phone. If an employee calls</w:t>
      </w:r>
      <w:r>
        <w:t>,</w:t>
      </w:r>
      <w:r>
        <w:t xml:space="preserve"> it is best to have them come to you</w:t>
      </w:r>
      <w:r>
        <w:t>,</w:t>
      </w:r>
      <w:r>
        <w:t xml:space="preserve"> or</w:t>
      </w:r>
    </w:p>
    <w:p w:rsidR="00487941" w:rsidRDefault="00487941" w:rsidP="00487941">
      <w:r>
        <w:t>you go to them. You need face-to-face meetings to maintain and grow professional</w:t>
      </w:r>
    </w:p>
    <w:p w:rsidR="00487941" w:rsidRDefault="00487941" w:rsidP="00487941">
      <w:r>
        <w:t>relationships. I watched a young man kill his company by repeatedly calling his</w:t>
      </w:r>
    </w:p>
    <w:p w:rsidR="00487941" w:rsidRDefault="00487941" w:rsidP="00487941">
      <w:r>
        <w:t>employees on his cell phone.</w:t>
      </w:r>
    </w:p>
    <w:p w:rsidR="00487941" w:rsidRDefault="00487941" w:rsidP="00487941">
      <w:r>
        <w:t>Your posture and your facial expression send signals to your subconscious that makes</w:t>
      </w:r>
    </w:p>
    <w:p w:rsidR="00487941" w:rsidRDefault="00487941" w:rsidP="00487941">
      <w:r>
        <w:t>you more like you look. Stand straight, chest out, head up, and smile before any activity.</w:t>
      </w:r>
    </w:p>
    <w:p w:rsidR="00487941" w:rsidRDefault="00487941" w:rsidP="00487941">
      <w:r>
        <w:t>You will be more confident and likable. Followers want to be proud to point out their</w:t>
      </w:r>
    </w:p>
    <w:p w:rsidR="00487941" w:rsidRDefault="00487941" w:rsidP="00487941">
      <w:r>
        <w:t>leader.</w:t>
      </w:r>
    </w:p>
    <w:p w:rsidR="00601E8F" w:rsidRDefault="00601E8F" w:rsidP="00487941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1</w:t>
      </w:r>
    </w:p>
    <w:p w:rsidR="00487941" w:rsidRDefault="00487941" w:rsidP="00487941">
      <w:r>
        <w:lastRenderedPageBreak/>
        <w:t>Talk like a leader: Don't use filler words like: and, um, err, so, ah This makes your words</w:t>
      </w:r>
    </w:p>
    <w:p w:rsidR="00487941" w:rsidRDefault="00487941" w:rsidP="00487941">
      <w:r>
        <w:t xml:space="preserve">less believable and </w:t>
      </w:r>
      <w:r w:rsidR="00601E8F">
        <w:t xml:space="preserve">seem </w:t>
      </w:r>
      <w:r>
        <w:t>less sincere. Toastmasters can help remove the filler words. You are</w:t>
      </w:r>
    </w:p>
    <w:p w:rsidR="00487941" w:rsidRDefault="00487941" w:rsidP="00487941">
      <w:r>
        <w:t>the leader</w:t>
      </w:r>
      <w:r>
        <w:t>,</w:t>
      </w:r>
      <w:r>
        <w:t xml:space="preserve"> and you should be focused on the mission. You are not their friend. Small talk</w:t>
      </w:r>
    </w:p>
    <w:p w:rsidR="00487941" w:rsidRDefault="00487941" w:rsidP="00487941">
      <w:r>
        <w:t>is negative. Only ask about personal things when they are related to work performance.</w:t>
      </w:r>
    </w:p>
    <w:p w:rsidR="00487941" w:rsidRDefault="00487941" w:rsidP="00487941">
      <w:r>
        <w:t>Asking about a relative is only appropriate when you have been informed that there is a</w:t>
      </w:r>
    </w:p>
    <w:p w:rsidR="00487941" w:rsidRDefault="00487941" w:rsidP="00487941">
      <w:r>
        <w:t>serious problem and have a business reason</w:t>
      </w:r>
      <w:r w:rsidR="00601E8F">
        <w:t xml:space="preserve"> to know</w:t>
      </w:r>
      <w:r>
        <w:t>. Make yourself</w:t>
      </w:r>
    </w:p>
    <w:p w:rsidR="00487941" w:rsidRDefault="00487941" w:rsidP="00487941">
      <w:r>
        <w:t>available to all of your employees. Your door should not be closed. Listen more than</w:t>
      </w:r>
    </w:p>
    <w:p w:rsidR="00487941" w:rsidRDefault="00487941" w:rsidP="00487941">
      <w:r>
        <w:t>speaking. Be a good listener by repeating what your employees said in your words.</w:t>
      </w:r>
    </w:p>
    <w:p w:rsidR="00487941" w:rsidRDefault="00487941" w:rsidP="00487941">
      <w:r>
        <w:t xml:space="preserve">It reassures them that you are listening. Take time to pause and think. Say: </w:t>
      </w:r>
      <w:r>
        <w:t>"</w:t>
      </w:r>
      <w:r>
        <w:t>Let me</w:t>
      </w:r>
    </w:p>
    <w:p w:rsidR="00487941" w:rsidRDefault="00487941" w:rsidP="00487941">
      <w:r>
        <w:t>think about that for a moment.</w:t>
      </w:r>
      <w:r>
        <w:t>"</w:t>
      </w:r>
      <w:r>
        <w:t xml:space="preserve"> Then ask good questions. Do not tell your employees</w:t>
      </w:r>
    </w:p>
    <w:p w:rsidR="00487941" w:rsidRDefault="00487941" w:rsidP="00487941">
      <w:r>
        <w:t>where you are going and what you are doing. This is particularly true when you take time</w:t>
      </w:r>
    </w:p>
    <w:p w:rsidR="00487941" w:rsidRDefault="00487941" w:rsidP="00487941">
      <w:r>
        <w:t>off. As far as they are concerned</w:t>
      </w:r>
      <w:r>
        <w:t>,</w:t>
      </w:r>
      <w:r>
        <w:t xml:space="preserve"> when you are not there</w:t>
      </w:r>
      <w:r>
        <w:t>,</w:t>
      </w:r>
      <w:r>
        <w:t xml:space="preserve"> you are communing with God or</w:t>
      </w:r>
    </w:p>
    <w:p w:rsidR="00601E8F" w:rsidRDefault="00487941" w:rsidP="00487941">
      <w:r>
        <w:t>are working on the next big project.</w:t>
      </w:r>
      <w:r>
        <w:t xml:space="preserve"> </w:t>
      </w:r>
    </w:p>
    <w:p w:rsidR="00487941" w:rsidRDefault="00487941" w:rsidP="00487941">
      <w:r>
        <w:t>Colleagues Brad Owens of Brigham Young University and Dana Sumpter of California</w:t>
      </w:r>
    </w:p>
    <w:p w:rsidR="00487941" w:rsidRDefault="00487941" w:rsidP="00487941">
      <w:r>
        <w:t>State University-Long Beach measured relational energy—the energy you receive when</w:t>
      </w:r>
    </w:p>
    <w:p w:rsidR="00487941" w:rsidRDefault="00487941" w:rsidP="00487941">
      <w:r>
        <w:t>interacting</w:t>
      </w:r>
      <w:r>
        <w:t xml:space="preserve"> with people who make you feel good when you spend time with them.</w:t>
      </w:r>
    </w:p>
    <w:p w:rsidR="00487941" w:rsidRDefault="00487941" w:rsidP="00487941">
      <w:r>
        <w:t>Through surveys and field studies, the team documented how this energy works and the</w:t>
      </w:r>
    </w:p>
    <w:p w:rsidR="00487941" w:rsidRDefault="00487941" w:rsidP="00487941">
      <w:r>
        <w:t>effect it has on organizations. (Owens, Baker, Sumpter, &amp; Cameron, 2016)</w:t>
      </w:r>
    </w:p>
    <w:p w:rsidR="00487941" w:rsidRDefault="00487941" w:rsidP="00487941">
      <w:r>
        <w:t>The team started to map energy networks in organizations in 2003</w:t>
      </w:r>
      <w:r>
        <w:t>;</w:t>
      </w:r>
      <w:r>
        <w:t xml:space="preserve"> Baker told R&amp;D</w:t>
      </w:r>
    </w:p>
    <w:p w:rsidR="00487941" w:rsidRDefault="00487941" w:rsidP="00487941">
      <w:r>
        <w:t>Magazine in an exclusive interview. They found that the more relational energy a leader</w:t>
      </w:r>
    </w:p>
    <w:p w:rsidR="00487941" w:rsidRDefault="00487941" w:rsidP="00487941">
      <w:r>
        <w:t>emits, the better employees on that team perform in terms of productivity, absenteeism,</w:t>
      </w:r>
    </w:p>
    <w:p w:rsidR="00487941" w:rsidRDefault="00487941" w:rsidP="00487941">
      <w:r>
        <w:t>engagement</w:t>
      </w:r>
      <w:r>
        <w:t>,</w:t>
      </w:r>
      <w:r>
        <w:t xml:space="preserve"> and job retention. (Owens et al., 2016)</w:t>
      </w:r>
      <w:r>
        <w:t xml:space="preserve"> </w:t>
      </w:r>
      <w:r>
        <w:t>Staffers were also more likely to help each other out and volunteer for tasks</w:t>
      </w:r>
      <w:r>
        <w:t xml:space="preserve"> </w:t>
      </w:r>
      <w:r>
        <w:t>outside their job description.</w:t>
      </w:r>
    </w:p>
    <w:p w:rsidR="00487941" w:rsidRDefault="00487941" w:rsidP="00487941">
      <w:r>
        <w:t>"</w:t>
      </w:r>
      <w:r>
        <w:t>Managers spend so much time managing information and influence,</w:t>
      </w:r>
      <w:r>
        <w:t>"</w:t>
      </w:r>
      <w:r>
        <w:t xml:space="preserve"> said Cameron, the</w:t>
      </w:r>
    </w:p>
    <w:p w:rsidR="00487941" w:rsidRDefault="00487941" w:rsidP="00487941">
      <w:r>
        <w:t>William Russell Kelly</w:t>
      </w:r>
      <w:r>
        <w:t>,</w:t>
      </w:r>
      <w:r>
        <w:t xml:space="preserve"> Professor of Management and </w:t>
      </w:r>
      <w:r>
        <w:t>O</w:t>
      </w:r>
      <w:r>
        <w:t xml:space="preserve">rganizations, in a statement. </w:t>
      </w:r>
      <w:r>
        <w:t>"</w:t>
      </w:r>
      <w:r>
        <w:t>But</w:t>
      </w:r>
    </w:p>
    <w:p w:rsidR="00487941" w:rsidRDefault="00487941" w:rsidP="00487941">
      <w:r>
        <w:t>relational energy trumps both of those by a factor as an outcome determiner.</w:t>
      </w:r>
    </w:p>
    <w:p w:rsidR="00487941" w:rsidRDefault="00487941" w:rsidP="00487941">
      <w:r>
        <w:t>A similar study by this team also found that people who experience relational energy at</w:t>
      </w:r>
    </w:p>
    <w:p w:rsidR="00487941" w:rsidRDefault="00487941" w:rsidP="00487941">
      <w:r>
        <w:t>work have better home lives as well. (Owens et al., 2016)</w:t>
      </w:r>
    </w:p>
    <w:p w:rsidR="00601E8F" w:rsidRDefault="00601E8F" w:rsidP="00487941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2</w:t>
      </w:r>
    </w:p>
    <w:p w:rsidR="00487941" w:rsidRDefault="00487941" w:rsidP="00487941">
      <w:r>
        <w:lastRenderedPageBreak/>
        <w:t>Act like a leader and lead: My grandfather was the general superintendent of a coal</w:t>
      </w:r>
      <w:r>
        <w:t xml:space="preserve"> </w:t>
      </w:r>
      <w:r>
        <w:t>mine.</w:t>
      </w:r>
    </w:p>
    <w:p w:rsidR="00601E8F" w:rsidRDefault="00601E8F" w:rsidP="00487941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601E8F" w:rsidRDefault="00487941" w:rsidP="00487941">
      <w:r>
        <w:t>He worked up to general superintendent from being a worker in the mine by self-study</w:t>
      </w:r>
    </w:p>
    <w:p w:rsidR="00487941" w:rsidRDefault="00487941" w:rsidP="00487941">
      <w:r>
        <w:t>and initiative. I asked him how he was able to manage the 3,000 miners that he</w:t>
      </w:r>
    </w:p>
    <w:p w:rsidR="00487941" w:rsidRDefault="00487941" w:rsidP="00487941">
      <w:r>
        <w:t xml:space="preserve">supervised. He said: </w:t>
      </w:r>
      <w:r>
        <w:t>"</w:t>
      </w:r>
      <w:r>
        <w:t>Robert</w:t>
      </w:r>
      <w:r>
        <w:t>,</w:t>
      </w:r>
      <w:r>
        <w:t xml:space="preserve"> you should say what you do and do what you say.</w:t>
      </w:r>
      <w:r>
        <w:t>"</w:t>
      </w:r>
      <w:r>
        <w:t xml:space="preserve"> This</w:t>
      </w:r>
    </w:p>
    <w:p w:rsidR="00487941" w:rsidRDefault="00487941" w:rsidP="00487941">
      <w:r>
        <w:t xml:space="preserve">requires thinking about what you </w:t>
      </w:r>
      <w:r>
        <w:t>will</w:t>
      </w:r>
      <w:r>
        <w:t xml:space="preserve"> say before saying anything and then doing</w:t>
      </w:r>
    </w:p>
    <w:p w:rsidR="00487941" w:rsidRDefault="00487941" w:rsidP="00487941">
      <w:r>
        <w:t xml:space="preserve">what you said. Calvin Coolidge once said: </w:t>
      </w:r>
      <w:r>
        <w:t>"</w:t>
      </w:r>
      <w:r>
        <w:t>I never got into trouble for something I did</w:t>
      </w:r>
    </w:p>
    <w:p w:rsidR="00487941" w:rsidRDefault="00487941" w:rsidP="00487941">
      <w:r>
        <w:t>not say. (</w:t>
      </w:r>
      <w:r>
        <w:t>"</w:t>
      </w:r>
      <w:r>
        <w:t>Calvin Coolidge Quotes - The Quotations Page,</w:t>
      </w:r>
      <w:r>
        <w:t>"</w:t>
      </w:r>
      <w:r>
        <w:t xml:space="preserve"> n.d.) This will gain respect</w:t>
      </w:r>
    </w:p>
    <w:p w:rsidR="00487941" w:rsidRDefault="00487941" w:rsidP="00487941">
      <w:r>
        <w:t>even from those that disagree. If people can depend on what you say, the</w:t>
      </w:r>
      <w:r w:rsidR="00944DB3">
        <w:t>y know</w:t>
      </w:r>
    </w:p>
    <w:p w:rsidR="00487941" w:rsidRDefault="00487941" w:rsidP="00487941">
      <w:r>
        <w:t>you do not make idle threats or promises. People want to follow</w:t>
      </w:r>
      <w:r w:rsidR="00944DB3">
        <w:t>,</w:t>
      </w:r>
      <w:r>
        <w:t xml:space="preserve"> but they need to respect</w:t>
      </w:r>
    </w:p>
    <w:p w:rsidR="00487941" w:rsidRDefault="00487941" w:rsidP="00487941">
      <w:r>
        <w:t xml:space="preserve">the leader. Eisenhower said: </w:t>
      </w:r>
      <w:r>
        <w:t>"</w:t>
      </w:r>
      <w:r>
        <w:t xml:space="preserve">The supreme quality for </w:t>
      </w:r>
      <w:r>
        <w:t>L</w:t>
      </w:r>
      <w:r>
        <w:t>eadership is unquestionably</w:t>
      </w:r>
    </w:p>
    <w:p w:rsidR="00487941" w:rsidRDefault="00487941" w:rsidP="00487941">
      <w:r>
        <w:t>integrity. Without it, no real success is possible, no matter whether it is on a section gang,</w:t>
      </w:r>
    </w:p>
    <w:p w:rsidR="00487941" w:rsidRDefault="00487941" w:rsidP="00487941">
      <w:r>
        <w:t>a football field, in an army, or an office.</w:t>
      </w:r>
      <w:r>
        <w:t>"</w:t>
      </w:r>
      <w:r>
        <w:t xml:space="preserve"> (Eisenhower, n.d.)</w:t>
      </w:r>
    </w:p>
    <w:p w:rsidR="00487941" w:rsidRDefault="00487941" w:rsidP="00487941">
      <w:r>
        <w:t>Your people can</w:t>
      </w:r>
      <w:r>
        <w:t>'</w:t>
      </w:r>
      <w:r>
        <w:t>t follow if they do not know the path or the destination. Tell them the</w:t>
      </w:r>
    </w:p>
    <w:p w:rsidR="00487941" w:rsidRDefault="00487941" w:rsidP="00487941">
      <w:r>
        <w:t>strategic plan and the tactical steps. Ask for and listen to suggestions. It is possible to be</w:t>
      </w:r>
    </w:p>
    <w:p w:rsidR="00487941" w:rsidRDefault="00487941" w:rsidP="00487941">
      <w:r>
        <w:t>both firm and humble. Good phrases are: How can we do that? How would that work?</w:t>
      </w:r>
    </w:p>
    <w:p w:rsidR="00487941" w:rsidRDefault="00487941" w:rsidP="00487941">
      <w:r>
        <w:t>What would it do? What are the alternatives? What would we gain? Try to talk to people</w:t>
      </w:r>
    </w:p>
    <w:p w:rsidR="00487941" w:rsidRDefault="00487941" w:rsidP="00487941">
      <w:r>
        <w:t>at their place and allow them to stay in their chair. Get all of the input before committing</w:t>
      </w:r>
    </w:p>
    <w:p w:rsidR="00487941" w:rsidRDefault="00487941" w:rsidP="00487941">
      <w:r>
        <w:t>to a decision. Then stay the course.</w:t>
      </w:r>
    </w:p>
    <w:p w:rsidR="00487941" w:rsidRDefault="00487941" w:rsidP="00487941">
      <w:r>
        <w:t>There is a famous story about two stone masons that there asked what they were doing.</w:t>
      </w:r>
    </w:p>
    <w:p w:rsidR="00487941" w:rsidRDefault="00487941" w:rsidP="00487941">
      <w:r>
        <w:t xml:space="preserve">The one said I am shaping this stone </w:t>
      </w:r>
      <w:r w:rsidR="00601E8F">
        <w:t>to</w:t>
      </w:r>
      <w:r>
        <w:t xml:space="preserve"> fit into the wall over there. The other</w:t>
      </w:r>
    </w:p>
    <w:p w:rsidR="00487941" w:rsidRDefault="00487941" w:rsidP="00487941">
      <w:r>
        <w:t>said that he was building a cathedral. Eisenhower would have wanted his men to say that</w:t>
      </w:r>
    </w:p>
    <w:p w:rsidR="00601E8F" w:rsidRDefault="00487941" w:rsidP="00487941">
      <w:r>
        <w:t>they were defeating Nazi evil</w:t>
      </w:r>
      <w:r w:rsidR="00601E8F">
        <w:t>,</w:t>
      </w:r>
      <w:r>
        <w:t xml:space="preserve"> not that they were taking the next hill.</w:t>
      </w:r>
    </w:p>
    <w:p w:rsidR="00487941" w:rsidRDefault="00487941" w:rsidP="00487941">
      <w:r>
        <w:t xml:space="preserve"> It is important to</w:t>
      </w:r>
      <w:r w:rsidR="00601E8F">
        <w:t xml:space="preserve"> </w:t>
      </w:r>
      <w:r>
        <w:t>have a vision that is not shaping a stone but building a cathedral. This vision when</w:t>
      </w:r>
    </w:p>
    <w:p w:rsidR="00487941" w:rsidRDefault="00487941" w:rsidP="00487941">
      <w:r>
        <w:t xml:space="preserve">shared then leads to your people seeing that their portion of the mission is </w:t>
      </w:r>
      <w:r w:rsidR="00601E8F">
        <w:t>essential</w:t>
      </w:r>
      <w:r>
        <w:t>.</w:t>
      </w:r>
    </w:p>
    <w:p w:rsidR="00487941" w:rsidRDefault="00487941" w:rsidP="00487941">
      <w:r>
        <w:t xml:space="preserve">In officer training school, we </w:t>
      </w:r>
      <w:r w:rsidR="00601E8F">
        <w:t>were assigned</w:t>
      </w:r>
      <w:r>
        <w:t xml:space="preserve"> a theoretical job of putting up a flag</w:t>
      </w:r>
      <w:r w:rsidR="00601E8F">
        <w:t>;</w:t>
      </w:r>
      <w:r>
        <w:t xml:space="preserve"> we were</w:t>
      </w:r>
    </w:p>
    <w:p w:rsidR="00487941" w:rsidRDefault="00601E8F" w:rsidP="00487941">
      <w:r>
        <w:t>provided</w:t>
      </w:r>
      <w:r w:rsidR="00487941">
        <w:t xml:space="preserve"> a Sargent, two airmen, one shovel, a pick, 60 feet of line, a 20-foot flag pole,</w:t>
      </w:r>
    </w:p>
    <w:p w:rsidR="00601E8F" w:rsidRDefault="00487941" w:rsidP="00487941">
      <w:r>
        <w:t>hardware for the pool</w:t>
      </w:r>
      <w:r w:rsidR="00601E8F">
        <w:t>,</w:t>
      </w:r>
      <w:r>
        <w:t xml:space="preserve"> and a flag. </w:t>
      </w:r>
    </w:p>
    <w:p w:rsidR="00601E8F" w:rsidRDefault="00601E8F" w:rsidP="00487941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3</w:t>
      </w:r>
    </w:p>
    <w:p w:rsidR="00487941" w:rsidRDefault="00487941" w:rsidP="00487941">
      <w:r>
        <w:lastRenderedPageBreak/>
        <w:t xml:space="preserve">The only </w:t>
      </w:r>
      <w:r w:rsidR="00601E8F">
        <w:t>correc</w:t>
      </w:r>
      <w:r>
        <w:t xml:space="preserve">t answer was to say: </w:t>
      </w:r>
      <w:r>
        <w:t>"</w:t>
      </w:r>
      <w:r>
        <w:t>Sargent put up the</w:t>
      </w:r>
    </w:p>
    <w:p w:rsidR="00487941" w:rsidRDefault="00487941" w:rsidP="00487941">
      <w:r>
        <w:t>flag.</w:t>
      </w:r>
      <w:r>
        <w:t>"</w:t>
      </w:r>
      <w:r>
        <w:t xml:space="preserve"> The officer's job is to </w:t>
      </w:r>
      <w:r w:rsidR="00601E8F">
        <w:t>ensure</w:t>
      </w:r>
      <w:r>
        <w:t xml:space="preserve"> your men are safe, hydrated, fed, and housed. The</w:t>
      </w:r>
    </w:p>
    <w:p w:rsidR="00601E8F" w:rsidRDefault="00487941" w:rsidP="00487941">
      <w:r>
        <w:t xml:space="preserve">present work is to be delegated. In some ways leading is the same as being a parent. </w:t>
      </w:r>
    </w:p>
    <w:p w:rsidR="00487941" w:rsidRDefault="00487941" w:rsidP="00487941">
      <w:r>
        <w:t>You</w:t>
      </w:r>
      <w:r w:rsidR="00601E8F">
        <w:t xml:space="preserve"> </w:t>
      </w:r>
      <w:r>
        <w:t>must allow your people to make mistakes that are not crippling. Just like you need to</w:t>
      </w:r>
    </w:p>
    <w:p w:rsidR="00487941" w:rsidRDefault="00487941" w:rsidP="00487941">
      <w:r>
        <w:t>allow your children to fall and skin their knee</w:t>
      </w:r>
      <w:r w:rsidR="00601E8F">
        <w:t>s,</w:t>
      </w:r>
      <w:r>
        <w:t xml:space="preserve"> but you don't let them fall off of a</w:t>
      </w:r>
    </w:p>
    <w:p w:rsidR="00487941" w:rsidRDefault="00487941" w:rsidP="00487941">
      <w:r>
        <w:t>cliff. Your employees should be allowed to make mistakes that do not cause serious</w:t>
      </w:r>
    </w:p>
    <w:p w:rsidR="00487941" w:rsidRDefault="00487941" w:rsidP="00487941">
      <w:r>
        <w:t>damage to the company.</w:t>
      </w:r>
    </w:p>
    <w:p w:rsidR="00487941" w:rsidRDefault="00487941" w:rsidP="00487941">
      <w:r>
        <w:t>Your job is to communicate the mission, break the mission down into discrete areas</w:t>
      </w:r>
      <w:r w:rsidR="00601E8F">
        <w:t>,</w:t>
      </w:r>
    </w:p>
    <w:p w:rsidR="00487941" w:rsidRDefault="00487941" w:rsidP="00487941">
      <w:r>
        <w:t>delegate the present to your employees</w:t>
      </w:r>
      <w:r w:rsidR="00601E8F">
        <w:t>,</w:t>
      </w:r>
      <w:r>
        <w:t xml:space="preserve"> and then chart the future. Do not allow employees</w:t>
      </w:r>
    </w:p>
    <w:p w:rsidR="00487941" w:rsidRDefault="00487941" w:rsidP="00487941">
      <w:r>
        <w:t>to delegate up. In the military</w:t>
      </w:r>
      <w:r w:rsidR="00601E8F">
        <w:t>,</w:t>
      </w:r>
      <w:r>
        <w:t xml:space="preserve"> this is called insisting on completed staff work. As a</w:t>
      </w:r>
    </w:p>
    <w:p w:rsidR="00487941" w:rsidRDefault="00487941" w:rsidP="00487941">
      <w:r>
        <w:t>Captain</w:t>
      </w:r>
      <w:r w:rsidR="00601E8F">
        <w:t>,</w:t>
      </w:r>
      <w:r>
        <w:t xml:space="preserve"> I would not let a Lieutenant give me something to do. The lieutenant could only</w:t>
      </w:r>
    </w:p>
    <w:p w:rsidR="00487941" w:rsidRDefault="00487941" w:rsidP="00487941">
      <w:r>
        <w:t>ask me for a decision after he had given me an analysis of the options and a</w:t>
      </w:r>
    </w:p>
    <w:p w:rsidR="00487941" w:rsidRDefault="00487941" w:rsidP="00487941">
      <w:r>
        <w:t>recommendation.</w:t>
      </w:r>
    </w:p>
    <w:p w:rsidR="00487941" w:rsidRDefault="00487941" w:rsidP="00487941">
      <w:r>
        <w:t>The only company secrets should be salaries.</w:t>
      </w:r>
    </w:p>
    <w:p w:rsidR="00487941" w:rsidRDefault="00487941" w:rsidP="00487941">
      <w:r>
        <w:t>During Ronald Reagan's presidency, a truck loaded with explosives crashed into a</w:t>
      </w:r>
    </w:p>
    <w:p w:rsidR="00487941" w:rsidRDefault="00487941" w:rsidP="00487941">
      <w:r>
        <w:t>barracks in Lebanon where marines were staying</w:t>
      </w:r>
      <w:r w:rsidR="00601E8F">
        <w:t>,</w:t>
      </w:r>
      <w:r>
        <w:t xml:space="preserve"> killing 241 servicemen. That was a</w:t>
      </w:r>
    </w:p>
    <w:p w:rsidR="00487941" w:rsidRDefault="00487941" w:rsidP="00487941">
      <w:r>
        <w:t xml:space="preserve">failure of </w:t>
      </w:r>
      <w:r>
        <w:t>L</w:t>
      </w:r>
      <w:r>
        <w:t xml:space="preserve">eadership on the part of the officer in charge </w:t>
      </w:r>
      <w:r w:rsidR="00601E8F">
        <w:t>o</w:t>
      </w:r>
      <w:r>
        <w:t>f these men. If you are running a</w:t>
      </w:r>
    </w:p>
    <w:p w:rsidR="00487941" w:rsidRDefault="00487941" w:rsidP="00487941">
      <w:r>
        <w:t>chemical plant and have not taken action to protect it from a drone</w:t>
      </w:r>
      <w:r w:rsidR="00601E8F">
        <w:t>,</w:t>
      </w:r>
      <w:r>
        <w:t xml:space="preserve"> then you are a failed</w:t>
      </w:r>
    </w:p>
    <w:p w:rsidR="00487941" w:rsidRDefault="00487941" w:rsidP="00487941">
      <w:r>
        <w:t xml:space="preserve">leader. If you have not </w:t>
      </w:r>
      <w:r w:rsidR="00601E8F">
        <w:t>considered</w:t>
      </w:r>
      <w:r>
        <w:t xml:space="preserve"> the risks to your business, you are a failing leader. I</w:t>
      </w:r>
    </w:p>
    <w:p w:rsidR="00487941" w:rsidRDefault="00487941" w:rsidP="00487941">
      <w:r>
        <w:t xml:space="preserve">always said that our company </w:t>
      </w:r>
      <w:r w:rsidR="00601E8F">
        <w:t>was</w:t>
      </w:r>
      <w:r>
        <w:t xml:space="preserve"> one bad batch from death.</w:t>
      </w:r>
    </w:p>
    <w:p w:rsidR="00487941" w:rsidRDefault="00487941" w:rsidP="00487941">
      <w:r>
        <w:t>Decide who works for whom. A man cannot have two masters</w:t>
      </w:r>
      <w:r w:rsidR="00601E8F">
        <w:t>,</w:t>
      </w:r>
      <w:r>
        <w:t xml:space="preserve"> or he will hold to one and</w:t>
      </w:r>
    </w:p>
    <w:p w:rsidR="00487941" w:rsidRDefault="00487941" w:rsidP="00487941">
      <w:r>
        <w:t>despise the other. If it is a two-</w:t>
      </w:r>
      <w:r w:rsidR="00601E8F">
        <w:t>perso</w:t>
      </w:r>
      <w:r>
        <w:t>n outfit, decide who is to focus on the present and who</w:t>
      </w:r>
    </w:p>
    <w:p w:rsidR="00487941" w:rsidRDefault="00487941" w:rsidP="00487941">
      <w:r>
        <w:t>is to focus on the future. Strictly use the chain of command.</w:t>
      </w:r>
    </w:p>
    <w:p w:rsidR="00487941" w:rsidRDefault="00487941" w:rsidP="00487941">
      <w:r>
        <w:t>Those lead best are supervised the least: Fredric Winslow Taylor founded the school of</w:t>
      </w:r>
    </w:p>
    <w:p w:rsidR="00487941" w:rsidRDefault="00487941" w:rsidP="00487941">
      <w:r>
        <w:t>time and motion study. He called it Scientific Management. It was the ultimate in</w:t>
      </w:r>
    </w:p>
    <w:p w:rsidR="00487941" w:rsidRDefault="00487941" w:rsidP="00487941">
      <w:r>
        <w:t>micromanagement When Elton Mayo</w:t>
      </w:r>
      <w:r w:rsidR="00601E8F">
        <w:t>,</w:t>
      </w:r>
      <w:r>
        <w:t xml:space="preserve"> the manager of the Hawthorn plant of Western</w:t>
      </w:r>
    </w:p>
    <w:p w:rsidR="00487941" w:rsidRDefault="00487941" w:rsidP="00487941">
      <w:r>
        <w:t>Electric was experiencing greater than 100% turnover and less than adequate productivity</w:t>
      </w:r>
    </w:p>
    <w:p w:rsidR="00487941" w:rsidRDefault="00487941" w:rsidP="00487941">
      <w:r>
        <w:t>he tried to study the effectiveness of Taylor's techniques. He set up a separate production</w:t>
      </w:r>
    </w:p>
    <w:p w:rsidR="00601E8F" w:rsidRDefault="00487941" w:rsidP="00487941">
      <w:r>
        <w:t xml:space="preserve">area and </w:t>
      </w:r>
      <w:r w:rsidR="00601E8F">
        <w:t>randomly picked</w:t>
      </w:r>
      <w:r>
        <w:t xml:space="preserve"> a small group of employees. </w:t>
      </w:r>
      <w:r w:rsidR="00601E8F">
        <w:tab/>
      </w:r>
      <w:r w:rsidR="00601E8F">
        <w:tab/>
      </w:r>
      <w:r w:rsidR="00601E8F">
        <w:tab/>
      </w:r>
      <w:r w:rsidR="00601E8F">
        <w:tab/>
      </w:r>
      <w:r w:rsidR="00601E8F">
        <w:tab/>
      </w:r>
      <w:r w:rsidR="00601E8F">
        <w:tab/>
        <w:t>4</w:t>
      </w:r>
    </w:p>
    <w:p w:rsidR="00487941" w:rsidRDefault="00487941" w:rsidP="00487941">
      <w:r>
        <w:lastRenderedPageBreak/>
        <w:t>He assigned a test coordinator to</w:t>
      </w:r>
    </w:p>
    <w:p w:rsidR="00487941" w:rsidRDefault="00487941" w:rsidP="00487941">
      <w:r>
        <w:t>keep track of the results. They then tried making changes in the workstations</w:t>
      </w:r>
      <w:r w:rsidR="00601E8F">
        <w:t>,</w:t>
      </w:r>
      <w:r>
        <w:t xml:space="preserve"> including</w:t>
      </w:r>
    </w:p>
    <w:p w:rsidR="00487941" w:rsidRDefault="00487941" w:rsidP="00487941">
      <w:r>
        <w:t>putting them back to the way they were. These changes were communicated to the</w:t>
      </w:r>
    </w:p>
    <w:p w:rsidR="00487941" w:rsidRDefault="00487941" w:rsidP="00487941">
      <w:r>
        <w:t>employees. No matter what they did</w:t>
      </w:r>
      <w:r w:rsidR="00601E8F">
        <w:t>,</w:t>
      </w:r>
      <w:r>
        <w:t xml:space="preserve"> the production went up</w:t>
      </w:r>
      <w:r w:rsidR="00601E8F">
        <w:t>,</w:t>
      </w:r>
      <w:r>
        <w:t xml:space="preserve"> and there was no turnover.</w:t>
      </w:r>
    </w:p>
    <w:p w:rsidR="00487941" w:rsidRDefault="00487941" w:rsidP="00487941">
      <w:r>
        <w:t>He then disbanded the test</w:t>
      </w:r>
      <w:r w:rsidR="00601E8F">
        <w:t>,</w:t>
      </w:r>
      <w:r>
        <w:t xml:space="preserve"> and all of the employees quit. Being special, consulted, with</w:t>
      </w:r>
    </w:p>
    <w:p w:rsidR="00601E8F" w:rsidRDefault="00487941" w:rsidP="00487941">
      <w:r>
        <w:t>no real supervision</w:t>
      </w:r>
      <w:r w:rsidR="00601E8F">
        <w:t>,</w:t>
      </w:r>
      <w:r>
        <w:t xml:space="preserve"> and given feedback</w:t>
      </w:r>
      <w:r w:rsidR="00601E8F">
        <w:t>,</w:t>
      </w:r>
      <w:r>
        <w:t xml:space="preserve"> the best results were obtained.</w:t>
      </w:r>
    </w:p>
    <w:p w:rsidR="00487941" w:rsidRDefault="00487941" w:rsidP="00487941">
      <w:r>
        <w:t>No whining or excuses given or accepted. My first employment after the military was as</w:t>
      </w:r>
    </w:p>
    <w:p w:rsidR="00487941" w:rsidRDefault="00487941" w:rsidP="00487941">
      <w:r>
        <w:t>an engineer at Union Carbide. I worked for a good man and a leader, Gene Springman. I</w:t>
      </w:r>
    </w:p>
    <w:p w:rsidR="00487941" w:rsidRDefault="00487941" w:rsidP="00487941">
      <w:r>
        <w:t xml:space="preserve">was given a project and was needing resources. I went to Gene and said, </w:t>
      </w:r>
      <w:r>
        <w:t>"</w:t>
      </w:r>
      <w:r>
        <w:t>Gene, you have</w:t>
      </w:r>
    </w:p>
    <w:p w:rsidR="00487941" w:rsidRDefault="00487941" w:rsidP="00487941">
      <w:r>
        <w:t>given me a project and not the resources</w:t>
      </w:r>
      <w:r>
        <w:t>"</w:t>
      </w:r>
      <w:r>
        <w:t xml:space="preserve"> He looked up and said,</w:t>
      </w:r>
      <w:r>
        <w:t>"</w:t>
      </w:r>
      <w:r>
        <w:t xml:space="preserve"> Black, anyone can do</w:t>
      </w:r>
    </w:p>
    <w:p w:rsidR="00487941" w:rsidRDefault="00487941" w:rsidP="00487941">
      <w:r>
        <w:t>it with the resources</w:t>
      </w:r>
      <w:r>
        <w:t>"</w:t>
      </w:r>
      <w:r>
        <w:t xml:space="preserve"> I then did it without the resources.</w:t>
      </w:r>
    </w:p>
    <w:p w:rsidR="00487941" w:rsidRDefault="00487941" w:rsidP="00487941">
      <w:r>
        <w:t>Expect quality workmanship. The correct phrase is: We need to do better than that. Never</w:t>
      </w:r>
    </w:p>
    <w:p w:rsidR="00487941" w:rsidRDefault="00487941" w:rsidP="00487941">
      <w:r>
        <w:t>see a problem and not take action. It sets a tone of quality and care.</w:t>
      </w:r>
    </w:p>
    <w:p w:rsidR="00487941" w:rsidRDefault="00487941" w:rsidP="00487941">
      <w:r>
        <w:t>When things go wrong</w:t>
      </w:r>
      <w:r w:rsidR="00944DB3">
        <w:t>,</w:t>
      </w:r>
      <w:r>
        <w:t xml:space="preserve"> it is an opportunity to show </w:t>
      </w:r>
      <w:r>
        <w:t>L</w:t>
      </w:r>
      <w:r>
        <w:t>eadership. Do not work on blame</w:t>
      </w:r>
    </w:p>
    <w:p w:rsidR="00487941" w:rsidRDefault="00487941" w:rsidP="00487941">
      <w:r>
        <w:t>assignment. Take charge, delegate collecting data, assign people to stop the bleeding,</w:t>
      </w:r>
    </w:p>
    <w:p w:rsidR="00487941" w:rsidRDefault="00487941" w:rsidP="00487941">
      <w:r>
        <w:t>consult on options</w:t>
      </w:r>
      <w:r w:rsidR="00944DB3">
        <w:t>,</w:t>
      </w:r>
      <w:r>
        <w:t xml:space="preserve"> then assign people to the long</w:t>
      </w:r>
      <w:r w:rsidR="00944DB3">
        <w:t>-</w:t>
      </w:r>
      <w:r>
        <w:t>term fix. After a crisis</w:t>
      </w:r>
      <w:r w:rsidR="00944DB3">
        <w:t>,</w:t>
      </w:r>
      <w:r>
        <w:t xml:space="preserve"> collect</w:t>
      </w:r>
    </w:p>
    <w:p w:rsidR="00487941" w:rsidRDefault="00487941" w:rsidP="00487941">
      <w:r>
        <w:t>those involved and do a how do we prevent this and what did we do well</w:t>
      </w:r>
      <w:r w:rsidR="00601E8F">
        <w:t>,</w:t>
      </w:r>
      <w:r>
        <w:t xml:space="preserve"> and how could</w:t>
      </w:r>
    </w:p>
    <w:p w:rsidR="00487941" w:rsidRDefault="00487941" w:rsidP="00487941">
      <w:r>
        <w:t>it have been better.</w:t>
      </w:r>
    </w:p>
    <w:p w:rsidR="00487941" w:rsidRDefault="00487941" w:rsidP="00487941">
      <w:r>
        <w:t xml:space="preserve">Finally, if you </w:t>
      </w:r>
      <w:r w:rsidR="00601E8F">
        <w:t>lead employees, expect to fire from 5 to 10% annually</w:t>
      </w:r>
      <w:r>
        <w:t>. Watch for the</w:t>
      </w:r>
    </w:p>
    <w:p w:rsidR="00487941" w:rsidRDefault="00487941" w:rsidP="00487941">
      <w:r>
        <w:t xml:space="preserve">employees that are pushing the envelope </w:t>
      </w:r>
      <w:r w:rsidR="00601E8F">
        <w:t>concerning</w:t>
      </w:r>
      <w:r>
        <w:t xml:space="preserve"> arriving late, leaving early,</w:t>
      </w:r>
    </w:p>
    <w:p w:rsidR="00487941" w:rsidRDefault="00487941" w:rsidP="00487941">
      <w:r>
        <w:t xml:space="preserve">producing only the minimum, gossiping, </w:t>
      </w:r>
      <w:r w:rsidR="00601E8F">
        <w:t xml:space="preserve">and </w:t>
      </w:r>
      <w:r>
        <w:t>not working on the goals of the organization.</w:t>
      </w:r>
    </w:p>
    <w:p w:rsidR="00487941" w:rsidRDefault="00487941" w:rsidP="00487941">
      <w:r>
        <w:t>Watch out for triangulation</w:t>
      </w:r>
      <w:r w:rsidR="00601E8F">
        <w:t>,</w:t>
      </w:r>
      <w:r>
        <w:t xml:space="preserve"> where an employee instigates conflict between two others.</w:t>
      </w:r>
    </w:p>
    <w:p w:rsidR="00487941" w:rsidRDefault="00601E8F" w:rsidP="00487941">
      <w:r>
        <w:t>T</w:t>
      </w:r>
      <w:r w:rsidRPr="00601E8F">
        <w:t>riangulation</w:t>
      </w:r>
      <w:r w:rsidRPr="00601E8F">
        <w:t xml:space="preserve"> </w:t>
      </w:r>
      <w:r w:rsidR="00487941">
        <w:t>is hard to spot and requires diligence to diagnose. It will reveal itself when two</w:t>
      </w:r>
    </w:p>
    <w:p w:rsidR="00601E8F" w:rsidRDefault="00487941" w:rsidP="00487941">
      <w:r>
        <w:t xml:space="preserve">employees suddenly have a problem. </w:t>
      </w:r>
    </w:p>
    <w:p w:rsidR="00487941" w:rsidRDefault="00487941" w:rsidP="00487941">
      <w:r>
        <w:t xml:space="preserve">The Welch system </w:t>
      </w:r>
      <w:r w:rsidR="00601E8F">
        <w:t>divides employees in</w:t>
      </w:r>
      <w:r>
        <w:t>to the</w:t>
      </w:r>
      <w:r w:rsidR="00601E8F">
        <w:t xml:space="preserve"> </w:t>
      </w:r>
      <w:r>
        <w:t>top 20% to reward, the middle 70% to train and coach</w:t>
      </w:r>
      <w:r w:rsidR="00601E8F">
        <w:t>,</w:t>
      </w:r>
      <w:r>
        <w:t xml:space="preserve"> and the bottom 10% to up or out.</w:t>
      </w:r>
    </w:p>
    <w:p w:rsidR="00601E8F" w:rsidRDefault="00487941" w:rsidP="00487941">
      <w:r>
        <w:t>When you fire that right person</w:t>
      </w:r>
      <w:r w:rsidR="00601E8F">
        <w:t>,</w:t>
      </w:r>
      <w:r>
        <w:t xml:space="preserve"> other employees will sometimes say it was about time. </w:t>
      </w:r>
    </w:p>
    <w:p w:rsidR="00487941" w:rsidRDefault="00487941" w:rsidP="00487941">
      <w:r>
        <w:t>Irecommend reading the reference (Welch &amp; Welch, 2006)</w:t>
      </w:r>
    </w:p>
    <w:p w:rsidR="00601E8F" w:rsidRDefault="00601E8F" w:rsidP="00487941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5</w:t>
      </w:r>
    </w:p>
    <w:p w:rsidR="00487941" w:rsidRDefault="00487941" w:rsidP="00601E8F">
      <w:r>
        <w:lastRenderedPageBreak/>
        <w:t>Have the right attitude. Nobody wants to follow a grump. Smile and project confidence</w:t>
      </w:r>
    </w:p>
    <w:p w:rsidR="00487941" w:rsidRDefault="00487941" w:rsidP="00487941">
      <w:r>
        <w:t>and happiness. Smiling and projecting confidence will give both you and your followers</w:t>
      </w:r>
    </w:p>
    <w:p w:rsidR="00601E8F" w:rsidRDefault="00487941" w:rsidP="00487941">
      <w:r>
        <w:t xml:space="preserve">confidence. </w:t>
      </w:r>
      <w:r w:rsidR="00601E8F">
        <w:tab/>
      </w:r>
      <w:r w:rsidR="00601E8F">
        <w:tab/>
      </w:r>
      <w:r w:rsidR="00601E8F">
        <w:tab/>
      </w:r>
      <w:r w:rsidR="00601E8F">
        <w:tab/>
      </w:r>
      <w:r w:rsidR="00601E8F">
        <w:tab/>
      </w:r>
      <w:r w:rsidR="00601E8F">
        <w:tab/>
      </w:r>
      <w:r w:rsidR="00601E8F">
        <w:tab/>
      </w:r>
      <w:r w:rsidR="00601E8F">
        <w:tab/>
      </w:r>
      <w:r w:rsidR="00601E8F">
        <w:tab/>
      </w:r>
      <w:r w:rsidR="00601E8F">
        <w:tab/>
      </w:r>
      <w:r w:rsidR="00601E8F">
        <w:tab/>
      </w:r>
    </w:p>
    <w:p w:rsidR="00487941" w:rsidRDefault="00487941" w:rsidP="00487941">
      <w:r>
        <w:t>Do not appear aloof</w:t>
      </w:r>
      <w:r w:rsidR="00601E8F">
        <w:t>;  I</w:t>
      </w:r>
      <w:r>
        <w:t>t will turn people off. The Chinese have a saying about</w:t>
      </w:r>
    </w:p>
    <w:p w:rsidR="00487941" w:rsidRDefault="00487941" w:rsidP="00487941">
      <w:r>
        <w:t xml:space="preserve">those who think that they are </w:t>
      </w:r>
      <w:r w:rsidR="00601E8F">
        <w:t>essential</w:t>
      </w:r>
      <w:r>
        <w:t xml:space="preserve">. They call them white eyes. This </w:t>
      </w:r>
      <w:r w:rsidR="00601E8F">
        <w:t>refers</w:t>
      </w:r>
      <w:r>
        <w:t xml:space="preserve"> to</w:t>
      </w:r>
    </w:p>
    <w:p w:rsidR="00487941" w:rsidRDefault="00487941" w:rsidP="00487941">
      <w:r>
        <w:t>people who hold their head up and look over others. You can see the whites of the lower</w:t>
      </w:r>
    </w:p>
    <w:p w:rsidR="00487941" w:rsidRDefault="00487941" w:rsidP="00487941">
      <w:r>
        <w:t>part of their eyes.</w:t>
      </w:r>
    </w:p>
    <w:p w:rsidR="00487941" w:rsidRDefault="00601E8F" w:rsidP="00487941">
      <w:r>
        <w:t xml:space="preserve">The following </w:t>
      </w:r>
      <w:r w:rsidR="00487941">
        <w:t>is what Lao Tsu said about leaders that are too arrogant:</w:t>
      </w:r>
    </w:p>
    <w:p w:rsidR="00487941" w:rsidRDefault="00487941" w:rsidP="00487941">
      <w:r>
        <w:t>From 24: Those who are on tiptoes cannot stand</w:t>
      </w:r>
    </w:p>
    <w:p w:rsidR="00487941" w:rsidRDefault="00487941" w:rsidP="00487941">
      <w:r>
        <w:t>Those who straddle cannot walk</w:t>
      </w:r>
    </w:p>
    <w:p w:rsidR="00487941" w:rsidRDefault="00487941" w:rsidP="00487941">
      <w:r>
        <w:t>Those who flaunt themselves are not clear</w:t>
      </w:r>
    </w:p>
    <w:p w:rsidR="00487941" w:rsidRDefault="00487941" w:rsidP="00487941">
      <w:r>
        <w:t>Those who presume themselves are not distinguished</w:t>
      </w:r>
    </w:p>
    <w:p w:rsidR="00487941" w:rsidRDefault="00487941" w:rsidP="00487941">
      <w:r>
        <w:t>Those who praise themselves have no merit</w:t>
      </w:r>
    </w:p>
    <w:p w:rsidR="00487941" w:rsidRDefault="00487941" w:rsidP="00487941">
      <w:r>
        <w:t>Those who boast about themselves do not last (English, 1972)</w:t>
      </w:r>
    </w:p>
    <w:p w:rsidR="00601E8F" w:rsidRPr="00601E8F" w:rsidRDefault="00601E8F" w:rsidP="00487941">
      <w:pPr>
        <w:rPr>
          <w:b/>
          <w:bCs/>
        </w:rPr>
      </w:pPr>
      <w:r w:rsidRPr="00601E8F">
        <w:rPr>
          <w:b/>
          <w:bCs/>
        </w:rPr>
        <w:t xml:space="preserve">References: </w:t>
      </w:r>
    </w:p>
    <w:p w:rsidR="00487941" w:rsidRDefault="00487941" w:rsidP="00487941">
      <w:r>
        <w:t>Calvin Coolidge Quotes - The Quotations Page. (n.d.). Retrieved August 8, 2016, from</w:t>
      </w:r>
    </w:p>
    <w:p w:rsidR="00487941" w:rsidRDefault="00487941" w:rsidP="00487941">
      <w:r>
        <w:t>http://www.quotationspage.com/quotes/Calvin_Coolidge</w:t>
      </w:r>
    </w:p>
    <w:p w:rsidR="00487941" w:rsidRDefault="00487941" w:rsidP="00487941">
      <w:r>
        <w:t>Eisenhower Dwight D. (n.d.). Dwight D. Eisenhower Presidential Library Museum and</w:t>
      </w:r>
    </w:p>
    <w:p w:rsidR="00487941" w:rsidRDefault="00487941" w:rsidP="00487941">
      <w:r>
        <w:t>Boyhood Home Quotes. Retrieved August 1, 2016, from</w:t>
      </w:r>
    </w:p>
    <w:p w:rsidR="00487941" w:rsidRDefault="00601E8F" w:rsidP="00487941">
      <w:hyperlink r:id="rId4" w:history="1">
        <w:r w:rsidRPr="00C4455D">
          <w:rPr>
            <w:rStyle w:val="Hyperlink"/>
          </w:rPr>
          <w:t>https://www.eisenhower.archives.gov/all_about_ike/quotes.htm</w:t>
        </w:r>
      </w:hyperlink>
    </w:p>
    <w:p w:rsidR="00601E8F" w:rsidRDefault="00601E8F" w:rsidP="00487941">
      <w:r w:rsidRPr="00601E8F">
        <w:t xml:space="preserve">Owens, Bradley P.,Baker, Wayne E.,Sumpter, Dana McDaniel,Cameron, K. S. (2016). PsycNET. Retrieved November 7, 2018, from </w:t>
      </w:r>
      <w:hyperlink r:id="rId5" w:history="1">
        <w:r w:rsidRPr="00C4455D">
          <w:rPr>
            <w:rStyle w:val="Hyperlink"/>
          </w:rPr>
          <w:t>http://psycnet.apa.org/doiLanding?doi=10.1037%2Fapl0000032</w:t>
        </w:r>
      </w:hyperlink>
    </w:p>
    <w:p w:rsidR="00601E8F" w:rsidRDefault="00601E8F" w:rsidP="00487941">
      <w:r>
        <w:t xml:space="preserve">Jane English: </w:t>
      </w:r>
      <w:hyperlink r:id="rId6" w:history="1">
        <w:r w:rsidRPr="00C4455D">
          <w:rPr>
            <w:rStyle w:val="Hyperlink"/>
          </w:rPr>
          <w:t>https://www.amazon.com/Tao-Te-Ching-Lao-Tsu/dp/039471833X</w:t>
        </w:r>
      </w:hyperlink>
    </w:p>
    <w:p w:rsidR="00601E8F" w:rsidRDefault="00601E8F" w:rsidP="00487941"/>
    <w:p w:rsidR="00601E8F" w:rsidRDefault="00601E8F" w:rsidP="00487941"/>
    <w:p w:rsidR="00601E8F" w:rsidRDefault="00601E8F" w:rsidP="00487941"/>
    <w:p w:rsidR="00601E8F" w:rsidRDefault="00601E8F" w:rsidP="00487941"/>
    <w:p w:rsidR="00601E8F" w:rsidRDefault="00601E8F" w:rsidP="00487941"/>
    <w:p w:rsidR="00601E8F" w:rsidRDefault="00601E8F" w:rsidP="00487941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6</w:t>
      </w:r>
    </w:p>
    <w:sectPr w:rsidR="00601E8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QxMTEyMDMyNzM2M7VQ0lEKTi0uzszPAykwrAUAb3Qi+CwAAAA="/>
  </w:docVars>
  <w:rsids>
    <w:rsidRoot w:val="00487941"/>
    <w:rsid w:val="00316B56"/>
    <w:rsid w:val="00487941"/>
    <w:rsid w:val="00601E8F"/>
    <w:rsid w:val="00944D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980680"/>
  <w15:chartTrackingRefBased/>
  <w15:docId w15:val="{08621C87-D7A8-4937-B209-167CEBD491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01E8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01E8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amazon.com/Tao-Te-Ching-Lao-Tsu/dp/039471833X" TargetMode="External"/><Relationship Id="rId5" Type="http://schemas.openxmlformats.org/officeDocument/2006/relationships/hyperlink" Target="http://psycnet.apa.org/doiLanding?doi=10.1037%2Fapl0000032" TargetMode="External"/><Relationship Id="rId4" Type="http://schemas.openxmlformats.org/officeDocument/2006/relationships/hyperlink" Target="https://www.eisenhower.archives.gov/all_about_ike/quotes.h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7</TotalTime>
  <Pages>6</Pages>
  <Words>1868</Words>
  <Characters>10653</Characters>
  <Application>Microsoft Office Word</Application>
  <DocSecurity>0</DocSecurity>
  <Lines>88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</dc:creator>
  <cp:keywords/>
  <dc:description/>
  <cp:lastModifiedBy>Robert</cp:lastModifiedBy>
  <cp:revision>3</cp:revision>
  <dcterms:created xsi:type="dcterms:W3CDTF">2023-05-24T23:23:00Z</dcterms:created>
  <dcterms:modified xsi:type="dcterms:W3CDTF">2023-05-25T19:50:00Z</dcterms:modified>
</cp:coreProperties>
</file>